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Xf69494d92915bca1b2406ac9fa1f388edfda793"/>
    <w:p>
      <w:pPr>
        <w:pStyle w:val="Heading1"/>
      </w:pPr>
      <w:r>
        <w:t xml:space="preserve">Cover Letter for Diplomat Position in Argentina Buenos Aires</w:t>
      </w:r>
    </w:p>
    <w:p>
      <w:pPr>
        <w:pStyle w:val="FirstParagraph"/>
      </w:pPr>
      <w:r>
        <w:rPr>
          <w:bCs/>
          <w:b/>
        </w:rPr>
        <w:t xml:space="preserve">Dear [Hiring Manager's Name],</w:t>
      </w:r>
    </w:p>
    <w:p>
      <w:pPr>
        <w:pStyle w:val="BodyText"/>
      </w:pPr>
      <w:r>
        <w:t xml:space="preserve">I am writing to express my enthusiastic interest in the Diplomat position at the [Name of Embassy/Consulate or Relevant Organization] in Argentina Buenos Aires. As a seasoned professional with a deep commitment to international relations, I am eager to contribute my expertise, cultural sensitivity, and diplomatic acumen to further strengthen the ties between our nations. This opportunity represents an extraordinary chance to engage with one of the most influential and dynamic cities in South America, where diplomacy plays a pivotal role in shaping global partnerships.</w:t>
      </w:r>
    </w:p>
    <w:p>
      <w:pPr>
        <w:pStyle w:val="BodyText"/>
      </w:pPr>
      <w:r>
        <w:t xml:space="preserve">With over [X years] of experience in diplomatic services, I have cultivated a unique ability to navigate complex geopolitical landscapes while fostering mutual understanding between nations. My career has been defined by a dedication to resolving conflicts, promoting trade and cultural exchange, and upholding the principles of international cooperation. As a Diplomat, I understand that every interaction carries the weight of national interests and global responsibilities. This role in Argentina Buenos Aires would allow me to apply my skills in an environment where diplomacy is not just a profession but a cornerstone of daily life.</w:t>
      </w:r>
    </w:p>
    <w:bookmarkStart w:id="20" w:name="Xabbb0d3920d4ee90a0a6e011009de556bcb9b8c"/>
    <w:p>
      <w:pPr>
        <w:pStyle w:val="Heading2"/>
      </w:pPr>
      <w:r>
        <w:t xml:space="preserve">The Role of a Diplomat in Argentina Buenos Aires</w:t>
      </w:r>
    </w:p>
    <w:p>
      <w:pPr>
        <w:pStyle w:val="FirstParagraph"/>
      </w:pPr>
      <w:r>
        <w:t xml:space="preserve">Argentina, and particularly its capital, Buenos Aires, has long been a hub for international diplomacy. As the political and economic heart of South America, the city is home to numerous embassies, consulates, and multilateral organizations. A Diplomat operating here must possess a nuanced understanding of regional dynamics, including Argentina’s historical ties with neighboring countries such as Brazil, Chile, and Paraguay. The ability to balance national priorities with the needs of diverse stakeholders is critical in this role.</w:t>
      </w:r>
    </w:p>
    <w:p>
      <w:pPr>
        <w:pStyle w:val="BodyText"/>
      </w:pPr>
      <w:r>
        <w:t xml:space="preserve">Buenos Aires itself is a city where culture, politics, and globalization intersect. Its vibrant streets, rich history of intellectual discourse, and status as a global city make it an ideal setting for diplomatic work. As a Diplomat, I would be tasked with representing my country’s interests while fostering dialogue on issues ranging from trade agreements to climate change. The challenges here are as diverse as the city’s population, requiring adaptability, strategic thinking, and a deep respect for cultural differences.</w:t>
      </w:r>
    </w:p>
    <w:bookmarkEnd w:id="20"/>
    <w:bookmarkStart w:id="21" w:name="X7c45555e68216e0bbee6e2eb56330a65fbcb546"/>
    <w:p>
      <w:pPr>
        <w:pStyle w:val="Heading2"/>
      </w:pPr>
      <w:r>
        <w:t xml:space="preserve">Why Argentina Buenos Aires? A Perfect Match for My Expertise</w:t>
      </w:r>
    </w:p>
    <w:p>
      <w:pPr>
        <w:pStyle w:val="FirstParagraph"/>
      </w:pPr>
      <w:r>
        <w:t xml:space="preserve">My background in [specific field, e.g., international trade negotiations or conflict resolution] has prepared me to thrive in the multifaceted environment of Argentina Buenos Aires. For instance, during my tenure at [previous embassy/organization], I successfully mediated a trade dispute between two South American nations, which required not only technical knowledge but also an acute awareness of local customs and political sensitivities. This experience aligns closely with the responsibilities of a Diplomat in Buenos Aires, where such skills are indispensable.</w:t>
      </w:r>
    </w:p>
    <w:p>
      <w:pPr>
        <w:pStyle w:val="BodyText"/>
      </w:pPr>
      <w:r>
        <w:t xml:space="preserve">Moreover, my fluency in [languages relevant to Argentina, e.g., Spanish] and my deep appreciation for Latin American culture enable me to connect effectively with local stakeholders. I have also conducted extensive research on Argentina’s economic policies and its role in regional alliances such as the Southern Common Market (MERCOSUR). This knowledge allows me to approach diplomatic challenges with a well-informed perspective, ensuring that my recommendations are both practical and aligned with broader strategic goals.</w:t>
      </w:r>
    </w:p>
    <w:p>
      <w:pPr>
        <w:pStyle w:val="BodyText"/>
      </w:pPr>
      <w:r>
        <w:t xml:space="preserve">Argentina Buenos Aires is not just a location; it is a symbol of resilience and innovation. The city’s rich heritage, from its European-inspired architecture to its modern-day initiatives in technology and sustainability, reflects the spirit of progress that diplomacy seeks to uphold. As a Diplomat, I am committed to supporting projects that bridge tradition and modernity, ensuring that our collaborative efforts address both immediate needs and long-term aspirations.</w:t>
      </w:r>
    </w:p>
    <w:bookmarkEnd w:id="21"/>
    <w:bookmarkStart w:id="22" w:name="X1bf4e0315a68f22261197b4ecbd7fcf169779ff"/>
    <w:p>
      <w:pPr>
        <w:pStyle w:val="Heading2"/>
      </w:pPr>
      <w:r>
        <w:t xml:space="preserve">Personal Commitment to Diplomatic Excellence</w:t>
      </w:r>
    </w:p>
    <w:p>
      <w:pPr>
        <w:pStyle w:val="FirstParagraph"/>
      </w:pPr>
      <w:r>
        <w:t xml:space="preserve">What sets me apart as a Diplomat is my unwavering commitment to ethical leadership and inclusivity. I believe that effective diplomacy is rooted in empathy, transparency, and the ability to listen actively. In my previous roles, I have prioritized building trust through open communication, whether it was negotiating with local leaders or engaging with grassroots organizations. This approach has consistently yielded positive outcomes, from strengthening bilateral agreements to fostering community partnerships.</w:t>
      </w:r>
    </w:p>
    <w:p>
      <w:pPr>
        <w:pStyle w:val="BodyText"/>
      </w:pPr>
      <w:r>
        <w:t xml:space="preserve">Additionally, I bring a proactive mindset to every challenge. For example, during the [specific project or crisis], I initiated a cross-border dialogue that led to the establishment of a joint environmental task force. This initiative not only addressed pressing ecological concerns but also deepened mutual respect between nations. Such experiences have reinforced my belief that diplomacy is about creating opportunities for collaboration, even in the most challenging circumstances.</w:t>
      </w:r>
    </w:p>
    <w:bookmarkEnd w:id="22"/>
    <w:bookmarkStart w:id="23" w:name="conclusion-a-vision-for-the-future"/>
    <w:p>
      <w:pPr>
        <w:pStyle w:val="Heading2"/>
      </w:pPr>
      <w:r>
        <w:t xml:space="preserve">Conclusion: A Vision for the Future</w:t>
      </w:r>
    </w:p>
    <w:p>
      <w:pPr>
        <w:pStyle w:val="FirstParagraph"/>
      </w:pPr>
      <w:r>
        <w:t xml:space="preserve">In conclusion, I am confident that my experience, cultural awareness, and passion for international relations make me a strong candidate for this Diplomat position in Argentina Buenos Aires. I am particularly drawn to the opportunity to contribute to a city that is both historically significant and forward-thinking. My goal is to leverage my skills to advance our shared objectives while honoring the unique strengths of Argentina’s diverse communities.</w:t>
      </w:r>
    </w:p>
    <w:p>
      <w:pPr>
        <w:pStyle w:val="BodyText"/>
      </w:pPr>
      <w:r>
        <w:t xml:space="preserve">I would be honored to bring my expertise to your team and help strengthen the bonds between our nations. Thank you for considering my application. I look forward to the possibility of discussing how I can contribute to your mission as a Diplomat in Argentina Buenos Aire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Argentina Buenos Aires</dc:title>
  <dc:creator/>
  <dc:language>en</dc:language>
  <cp:keywords/>
  <dcterms:created xsi:type="dcterms:W3CDTF">2026-07-24T08:53:46Z</dcterms:created>
  <dcterms:modified xsi:type="dcterms:W3CDTF">2026-07-24T08:53:46Z</dcterms:modified>
</cp:coreProperties>
</file>

<file path=docProps/custom.xml><?xml version="1.0" encoding="utf-8"?>
<Properties xmlns="http://schemas.openxmlformats.org/officeDocument/2006/custom-properties" xmlns:vt="http://schemas.openxmlformats.org/officeDocument/2006/docPropsVTypes"/>
</file>